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5DFEC" w:themeColor="accent4" w:themeTint="33"/>
  <w:body>
    <w:p w:rsidR="00D50DCA" w:rsidRDefault="00D50DCA" w:rsidP="00D50DCA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023F20A" wp14:editId="0E0943C6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D50DCA" w:rsidRDefault="00D50DCA" w:rsidP="00D50DCA">
      <w:pPr>
        <w:spacing w:line="480" w:lineRule="auto"/>
        <w:rPr>
          <w:b/>
          <w:bCs/>
        </w:rPr>
      </w:pPr>
      <w:r>
        <w:rPr>
          <w:rFonts w:ascii="Gadugi" w:hAnsi="Gadugi"/>
          <w:b/>
          <w:bCs/>
          <w:sz w:val="26"/>
          <w:szCs w:val="26"/>
        </w:rPr>
        <w:t xml:space="preserve">GRADE 8: </w:t>
      </w:r>
      <w:r>
        <w:rPr>
          <w:rFonts w:ascii="Gadugi" w:hAnsi="Gadugi"/>
          <w:b/>
          <w:bCs/>
          <w:sz w:val="26"/>
          <w:szCs w:val="26"/>
        </w:rPr>
        <w:t>IRE</w:t>
      </w:r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 xml:space="preserve">CODE: 010 YEAR: </w:t>
      </w:r>
    </w:p>
    <w:p w:rsidR="00D50DCA" w:rsidRDefault="00D50DCA" w:rsidP="00D50DCA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MARKING SCHEME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SECTION A: Multiple Choice 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"/>
        <w:gridCol w:w="3950"/>
        <w:gridCol w:w="7487"/>
      </w:tblGrid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Al-Qadir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Al-Qadir means </w:t>
            </w:r>
            <w:r w:rsidRPr="00D50DCA">
              <w:rPr>
                <w:rFonts w:ascii="Gadugi" w:eastAsia="Times New Roman" w:hAnsi="Gadugi" w:cs="Times New Roman"/>
                <w:i/>
                <w:iCs/>
                <w:sz w:val="24"/>
                <w:szCs w:val="24"/>
              </w:rPr>
              <w:t>The All-Powerful</w:t>
            </w: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, the One able to change night to day. Other attributes don’t directly fit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Belief in the Last Day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One pillar of Iman is belief in </w:t>
            </w:r>
            <w:proofErr w:type="spellStart"/>
            <w:r w:rsidRPr="00D50DCA">
              <w:rPr>
                <w:rFonts w:ascii="Gadugi" w:eastAsia="Times New Roman" w:hAnsi="Gadugi" w:cs="Times New Roman"/>
                <w:i/>
                <w:iCs/>
                <w:sz w:val="24"/>
                <w:szCs w:val="24"/>
              </w:rPr>
              <w:t>Yawm</w:t>
            </w:r>
            <w:proofErr w:type="spellEnd"/>
            <w:r w:rsidRPr="00D50DCA">
              <w:rPr>
                <w:rFonts w:ascii="Gadugi" w:eastAsia="Times New Roman" w:hAnsi="Gadugi" w:cs="Times New Roman"/>
                <w:i/>
                <w:iCs/>
                <w:sz w:val="24"/>
                <w:szCs w:val="24"/>
              </w:rPr>
              <w:t xml:space="preserve"> al-</w:t>
            </w:r>
            <w:proofErr w:type="spellStart"/>
            <w:r w:rsidRPr="00D50DCA">
              <w:rPr>
                <w:rFonts w:ascii="Gadugi" w:eastAsia="Times New Roman" w:hAnsi="Gadugi" w:cs="Times New Roman"/>
                <w:i/>
                <w:iCs/>
                <w:sz w:val="24"/>
                <w:szCs w:val="24"/>
              </w:rPr>
              <w:t>Qiyamah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Reading with correct pronunciation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Tajwid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 = rules of proper Qur’an recitation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Generosity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Sharing food is an act of generosity (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Sadaqah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. Trustworthy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Al-Amin = The Trustworthy (title given to Prophet)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Avoiding haram activities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Rashid avoided an unlawful event with alcohol/music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C. </w:t>
            </w:r>
            <w:proofErr w:type="spellStart"/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ahara</w:t>
            </w:r>
            <w:proofErr w:type="spellEnd"/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Cleaning = 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Tahara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 (purification)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Honesty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Keeping promises shows honesty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Respect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Greeting elders first shows respect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. Honesty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Returning lost items = honesty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A. </w:t>
            </w:r>
            <w:proofErr w:type="spellStart"/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walat</w:t>
            </w:r>
            <w:proofErr w:type="spellEnd"/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Five daily prayers = Pillar of Islam (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Swalat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B. Repeat </w:t>
            </w:r>
            <w:proofErr w:type="spellStart"/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Wudhu</w:t>
            </w:r>
            <w:proofErr w:type="spellEnd"/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Sleep invalidates 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Wudhu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, must redo before prayer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Protect and care for animals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Prophet taught mercy toward animals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A. </w:t>
            </w:r>
            <w:proofErr w:type="spellStart"/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Zabur</w:t>
            </w:r>
            <w:proofErr w:type="spellEnd"/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Revealed to Prophet 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Dawud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 (A.S)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. It reduced idol worship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Quraysh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 opposed Prophet because he condemned idol worship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Start praying early in life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Swalat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 is obligatory from young age, not later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. Practice self-control and patience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 xml:space="preserve">Fasting develops </w:t>
            </w:r>
            <w:proofErr w:type="spellStart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taqwa</w:t>
            </w:r>
            <w:proofErr w:type="spellEnd"/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, patience, discipline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Prophet lived peacefully with non-Muslims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Islam encourages peaceful coexistence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Protect natural resources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Hadith teaches conservation, not waste.</w:t>
            </w:r>
          </w:p>
        </w:tc>
      </w:tr>
      <w:tr w:rsidR="00D11CA0" w:rsidRPr="00D50DCA" w:rsidTr="00D50DCA"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. Patience</w:t>
            </w:r>
          </w:p>
        </w:tc>
        <w:tc>
          <w:tcPr>
            <w:tcW w:w="0" w:type="auto"/>
            <w:hideMark/>
          </w:tcPr>
          <w:p w:rsidR="00D11CA0" w:rsidRPr="00D50DCA" w:rsidRDefault="00D11CA0" w:rsidP="00D11CA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D50DCA">
              <w:rPr>
                <w:rFonts w:ascii="Gadugi" w:eastAsia="Times New Roman" w:hAnsi="Gadugi" w:cs="Times New Roman"/>
                <w:sz w:val="24"/>
                <w:szCs w:val="24"/>
              </w:rPr>
              <w:t>Listening politely in disagreement shows patience.</w:t>
            </w:r>
          </w:p>
        </w:tc>
      </w:tr>
    </w:tbl>
    <w:p w:rsidR="00D11CA0" w:rsidRPr="00D50DCA" w:rsidRDefault="00D11CA0" w:rsidP="00D11CA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SECTION B: Structured Questions (30 marks)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 xml:space="preserve">Q21. </w:t>
      </w:r>
      <w:proofErr w:type="gramStart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 xml:space="preserve">State five benefits of performing </w:t>
      </w:r>
      <w:proofErr w:type="spellStart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Swalat</w:t>
      </w:r>
      <w:proofErr w:type="spellEnd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.</w:t>
      </w:r>
      <w:proofErr w:type="gramEnd"/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Strengthens relationship with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Earns spiritual reward (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thawabu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Prevents immorality and wrongdo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lastRenderedPageBreak/>
        <w:t>(iv) Brings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peace of min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Builds discipline and time management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Reminds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Muslims of the greatness of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Promotes equality (all pray together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Source of forgiveness of sin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ix) Helps in spiritual growth and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taqwa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Increases patie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Creates unity among Muslim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Boosts confidence in fait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Serves as remembrance (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dhikr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) of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Teaches humil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Protects from arrog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xvi) Promotes cleanliness (due to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Wudhu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Brings blessings in livelihoo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Provides guidance in daily lif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Helps overcome worldly str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It is an obligation that completes Islam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22. Give five reasons why Prophet Muhammad (S.A.W) is called Al-Amin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He was honest in all dealing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He never cheated peopl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He kept people’s trusts safely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He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never broke promis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v)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Quraysh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 xml:space="preserve"> trusted him with their goods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He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was truthful in speec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He did not li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viii) He was respected by all in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Makkah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He was fair in busi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Even enemies trusted hi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He returned items to their owner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He showed loyalty in agreemen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He practiced justi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He never engaged in frau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He was known for reliabil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He spoke the truth even when difficult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He never betrayed friend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He was chosen to replace the Black Stone because of his trustworthi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Allah praised him in the Qur’a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His nickname itself “Al-Amin” means trustworthy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 xml:space="preserve">Q23. Mention five things that nullify </w:t>
      </w:r>
      <w:proofErr w:type="spellStart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Wudhu</w:t>
      </w:r>
      <w:proofErr w:type="spellEnd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Passing urin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Passing stool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Passing wind (flatus)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Deep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sleep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r w:rsidRPr="00D50DCA">
        <w:rPr>
          <w:rFonts w:ascii="Gadugi" w:eastAsia="Times New Roman" w:hAnsi="Gadugi" w:cs="Times New Roman"/>
          <w:sz w:val="24"/>
          <w:szCs w:val="24"/>
        </w:rPr>
        <w:lastRenderedPageBreak/>
        <w:t>(v) Faint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Bleed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heavil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Vomiting a mouthful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Loss of conscious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Intoxication (drunkenness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Touching private parts directly with han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Menstrual flow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Childbirth bleed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Laughing loudly during prayer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Apostasy (leaving Islam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xv) Eating camel meat (in some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madhhabs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Losing sanity/mental stabil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Nosebleed (if heavy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Prolonged sleep while ly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Any discharge from private par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Anything that breaks concentration and purity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 xml:space="preserve">Q24. </w:t>
      </w:r>
      <w:proofErr w:type="gramStart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State five ways in which Muslims show respect to their parents.</w:t>
      </w:r>
      <w:proofErr w:type="gramEnd"/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Obey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Speaking politely to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Providing for their needs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Greet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them respectfull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Caring for them in old age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Pray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for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Avoiding insult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Helping with chor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Following their guid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Not raising voice against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Visiting them ofte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Showing kind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Thank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Treating them with humil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Protect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Not neglect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Serving them with food/water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Not traveling without their consent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Giving them gif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Being patient with them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25. Give five reasons why the Qur’an is important to Muslims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It is the word of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Source of guid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Source of Sharia (Islamic law)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Explains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acts of worship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Explains reward and punishment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lastRenderedPageBreak/>
        <w:t>(vi) Strengthens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faith (Iman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Provides solutions to life’s challeng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</w:t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viii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) Used in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Swalat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 xml:space="preserve"> (recitation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ix) Brings </w:t>
      </w:r>
      <w:proofErr w:type="spellStart"/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baraka</w:t>
      </w:r>
      <w:proofErr w:type="spellEnd"/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(blessings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Teaches history of prophe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Protects Muslims from misguid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Builds moral valu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Helps in remembrance of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Source of comfort and heal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Basis for Islamic educa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Source of unity among Muslim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Source of language enrichment (Arabic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Increases wisdo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Clears doubts about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Teaches patience and perseverance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26. Mention five ways in which Muslims can conserve the environment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Planting tre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Avoiding pollu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Not wasting water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Proper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disposal of wast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Protecting animals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Avoid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deforesta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Preventing soil eros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Avoiding overgraz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Keeping rivers and lakes clea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Using natural resources wisel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Practicing crop rota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Avoiding use of harmful chemical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Protecting wetland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Avoiding bush burn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Conserving energ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Using renewable energ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Avoiding unnecessary noise pollu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Reusing and recycling material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Caring for wildlif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Participating in environmental campaigns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27. Give five lessons that Muslims learn from fasting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Patie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Self-control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Discipline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Obedience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to Alla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Sympathy for the poor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Humility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>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r w:rsidRPr="00D50DCA">
        <w:rPr>
          <w:rFonts w:ascii="Gadugi" w:eastAsia="Times New Roman" w:hAnsi="Gadugi" w:cs="Times New Roman"/>
          <w:sz w:val="24"/>
          <w:szCs w:val="24"/>
        </w:rPr>
        <w:lastRenderedPageBreak/>
        <w:t>(vii) Gratitud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Sharing with other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Unity (all fast together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Strengthens Ima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Promotes good health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Avoiding sinful ac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Endur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Respecting tim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Increases generos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xvi)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Taqwa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 xml:space="preserve"> (fear of Allah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Strengthens brotherhoo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 xml:space="preserve">(xviii) Promotes charity (zakat </w:t>
      </w:r>
      <w:proofErr w:type="spellStart"/>
      <w:r w:rsidRPr="00D50DCA">
        <w:rPr>
          <w:rFonts w:ascii="Gadugi" w:eastAsia="Times New Roman" w:hAnsi="Gadugi" w:cs="Times New Roman"/>
          <w:sz w:val="24"/>
          <w:szCs w:val="24"/>
        </w:rPr>
        <w:t>fitr</w:t>
      </w:r>
      <w:proofErr w:type="spellEnd"/>
      <w:r w:rsidRPr="00D50DCA">
        <w:rPr>
          <w:rFonts w:ascii="Gadugi" w:eastAsia="Times New Roman" w:hAnsi="Gadugi" w:cs="Times New Roman"/>
          <w:sz w:val="24"/>
          <w:szCs w:val="24"/>
        </w:rPr>
        <w:t>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Purification of soul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Promotes honesty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 xml:space="preserve">Q28. </w:t>
      </w:r>
      <w:proofErr w:type="gramStart"/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State five ways in which Muslims can live peacefully with non-Muslims.</w:t>
      </w:r>
      <w:proofErr w:type="gramEnd"/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Respecting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Not mocking their relig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Living as good neighbors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Do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business fairl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Visiting them when sick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Help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in times of nee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Attending social functions (allowed ones)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Avoiding discrimina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Protecting them from har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Promoting dialogu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Avoiding viole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Co-operating in community projec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Respecting their proper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Greeting them politel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Being honest with them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Allowing freedom of worship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Avoiding insul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Showing kind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Avoiding hatred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Promoting peace initiatives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29. Mention five ways in which Muslims can show honesty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Returning lost item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Not stealing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Speaking truth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Avoid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li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Not cheating in exams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Paying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 xml:space="preserve"> deb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Delivering goods correctly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r w:rsidRPr="00D50DCA">
        <w:rPr>
          <w:rFonts w:ascii="Gadugi" w:eastAsia="Times New Roman" w:hAnsi="Gadugi" w:cs="Times New Roman"/>
          <w:sz w:val="24"/>
          <w:szCs w:val="24"/>
        </w:rPr>
        <w:lastRenderedPageBreak/>
        <w:t>(viii) Keeping promis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Not corrupt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Fair in trad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</w:t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xi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>) Transparent in busi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Not taking brib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Admitting mistak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Avoiding exaggeration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Not forging document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</w:t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xvi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>) Trustworthy in responsibilitie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Avoiding dishonesty at work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Not spreading false rumor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Respecting other people’s proper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Being reliable in duties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D50DCA">
        <w:rPr>
          <w:rFonts w:ascii="Gadugi" w:eastAsia="Times New Roman" w:hAnsi="Gadugi" w:cs="Times New Roman"/>
          <w:b/>
          <w:bCs/>
          <w:sz w:val="24"/>
          <w:szCs w:val="24"/>
        </w:rPr>
        <w:t>Q30. List five good qualities of Prophet Muhammad (S.A.W) that Muslims should copy.</w:t>
      </w:r>
    </w:p>
    <w:p w:rsidR="00D11CA0" w:rsidRPr="00D50DCA" w:rsidRDefault="00D11CA0" w:rsidP="00D11CA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D50DCA">
        <w:rPr>
          <w:rFonts w:ascii="Gadugi" w:eastAsia="Times New Roman" w:hAnsi="Gadugi" w:cs="Times New Roman"/>
          <w:sz w:val="24"/>
          <w:szCs w:val="24"/>
        </w:rPr>
        <w:t>(i) Hones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) Kind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ii) Patie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iv) Generosity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>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) Bravery.</w:t>
      </w:r>
      <w:r w:rsidRPr="00D50DC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D50DCA">
        <w:rPr>
          <w:rFonts w:ascii="Gadugi" w:eastAsia="Times New Roman" w:hAnsi="Gadugi" w:cs="Times New Roman"/>
          <w:sz w:val="24"/>
          <w:szCs w:val="24"/>
        </w:rPr>
        <w:t>(vi) Humility</w:t>
      </w:r>
      <w:proofErr w:type="gramEnd"/>
      <w:r w:rsidRPr="00D50DCA">
        <w:rPr>
          <w:rFonts w:ascii="Gadugi" w:eastAsia="Times New Roman" w:hAnsi="Gadugi" w:cs="Times New Roman"/>
          <w:sz w:val="24"/>
          <w:szCs w:val="24"/>
        </w:rPr>
        <w:t>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) Forgive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viii) Justi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ix) Trustworthi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) Respectful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) Merc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) Truthful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ii) Leadership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v) Hospital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) Hard work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) Loyal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) Fairness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viii) Simplicity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ix) Tolerance.</w:t>
      </w:r>
      <w:r w:rsidRPr="00D50DCA">
        <w:rPr>
          <w:rFonts w:ascii="Gadugi" w:eastAsia="Times New Roman" w:hAnsi="Gadugi" w:cs="Times New Roman"/>
          <w:sz w:val="24"/>
          <w:szCs w:val="24"/>
        </w:rPr>
        <w:br/>
        <w:t>(xx) Good manners.</w:t>
      </w:r>
    </w:p>
    <w:p w:rsidR="00CF6D94" w:rsidRPr="00D50DCA" w:rsidRDefault="00D50DCA" w:rsidP="00D50DCA">
      <w:pPr>
        <w:jc w:val="center"/>
        <w:rPr>
          <w:rFonts w:ascii="Gadugi" w:hAnsi="Gadugi"/>
          <w:b/>
          <w:sz w:val="24"/>
          <w:szCs w:val="24"/>
        </w:rPr>
      </w:pPr>
      <w:r w:rsidRPr="00D50DCA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D50DCA" w:rsidSect="00D50DCA">
      <w:pgSz w:w="12240" w:h="15840"/>
      <w:pgMar w:top="284" w:right="191" w:bottom="568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11CA0"/>
    <w:rsid w:val="00CF6D94"/>
    <w:rsid w:val="00D11CA0"/>
    <w:rsid w:val="00D50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11C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11C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D11CA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D11CA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11CA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11CA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D11CA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D11CA0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D11CA0"/>
    <w:rPr>
      <w:b/>
      <w:bCs/>
    </w:rPr>
  </w:style>
  <w:style w:type="character" w:styleId="Emphasis">
    <w:name w:val="Emphasis"/>
    <w:basedOn w:val="DefaultParagraphFont"/>
    <w:uiPriority w:val="20"/>
    <w:qFormat/>
    <w:rsid w:val="00D11CA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11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0DCA"/>
  </w:style>
  <w:style w:type="paragraph" w:styleId="BodyText">
    <w:name w:val="Body Text"/>
    <w:basedOn w:val="Normal"/>
    <w:link w:val="BodyTextChar"/>
    <w:uiPriority w:val="99"/>
    <w:semiHidden/>
    <w:unhideWhenUsed/>
    <w:rsid w:val="00D50D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0DCA"/>
  </w:style>
  <w:style w:type="table" w:styleId="TableGrid">
    <w:name w:val="Table Grid"/>
    <w:basedOn w:val="TableNormal"/>
    <w:uiPriority w:val="59"/>
    <w:rsid w:val="00D50D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11C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11C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D11CA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D11CA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11CA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11CA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D11CA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D11CA0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D11CA0"/>
    <w:rPr>
      <w:b/>
      <w:bCs/>
    </w:rPr>
  </w:style>
  <w:style w:type="character" w:styleId="Emphasis">
    <w:name w:val="Emphasis"/>
    <w:basedOn w:val="DefaultParagraphFont"/>
    <w:uiPriority w:val="20"/>
    <w:qFormat/>
    <w:rsid w:val="00D11CA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11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0DCA"/>
  </w:style>
  <w:style w:type="paragraph" w:styleId="BodyText">
    <w:name w:val="Body Text"/>
    <w:basedOn w:val="Normal"/>
    <w:link w:val="BodyTextChar"/>
    <w:uiPriority w:val="99"/>
    <w:semiHidden/>
    <w:unhideWhenUsed/>
    <w:rsid w:val="00D50D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0DCA"/>
  </w:style>
  <w:style w:type="table" w:styleId="TableGrid">
    <w:name w:val="Table Grid"/>
    <w:basedOn w:val="TableNormal"/>
    <w:uiPriority w:val="59"/>
    <w:rsid w:val="00D50D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54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03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16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892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826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16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1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48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808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533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09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8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938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59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47</Words>
  <Characters>7109</Characters>
  <Application>Microsoft Office Word</Application>
  <DocSecurity>0</DocSecurity>
  <Lines>59</Lines>
  <Paragraphs>16</Paragraphs>
  <ScaleCrop>false</ScaleCrop>
  <Company/>
  <LinksUpToDate>false</LinksUpToDate>
  <CharactersWithSpaces>8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41:00Z</dcterms:created>
  <dcterms:modified xsi:type="dcterms:W3CDTF">2025-09-06T18:04:00Z</dcterms:modified>
</cp:coreProperties>
</file>